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3A48A" w14:textId="77777777" w:rsidR="00A16A0D" w:rsidRPr="00A16A0D" w:rsidRDefault="00A16A0D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 w:rsidRPr="00A16A0D">
        <w:rPr>
          <w:rFonts w:ascii="Times New Roman" w:hAnsi="Times New Roman" w:cs="Times New Roman"/>
          <w:b/>
          <w:sz w:val="32"/>
          <w:szCs w:val="32"/>
        </w:rPr>
        <w:t xml:space="preserve">PERSONAL </w:t>
      </w:r>
      <w:r>
        <w:rPr>
          <w:rFonts w:ascii="Times New Roman" w:hAnsi="Times New Roman" w:cs="Times New Roman"/>
          <w:b/>
          <w:sz w:val="32"/>
          <w:szCs w:val="32"/>
        </w:rPr>
        <w:t>STATEMENT</w:t>
      </w:r>
    </w:p>
    <w:p w14:paraId="7A2C1D05" w14:textId="77777777" w:rsidR="00A16A0D" w:rsidRDefault="00A16A0D" w:rsidP="00A16A0D">
      <w:pPr>
        <w:rPr>
          <w:rFonts w:ascii="Times New Roman" w:hAnsi="Times New Roman" w:cs="Times New Roman"/>
          <w:b/>
          <w:szCs w:val="20"/>
        </w:rPr>
      </w:pPr>
    </w:p>
    <w:p w14:paraId="09622F52" w14:textId="77777777" w:rsid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  <w:r w:rsidRPr="00A16A0D">
        <w:rPr>
          <w:rFonts w:ascii="Times New Roman" w:hAnsi="Times New Roman" w:cs="Times New Roman"/>
          <w:b/>
          <w:sz w:val="24"/>
          <w:szCs w:val="24"/>
        </w:rPr>
        <w:t xml:space="preserve">*INSTRUCTIONS:  </w:t>
      </w:r>
      <w:r w:rsidRPr="00A16A0D">
        <w:rPr>
          <w:rFonts w:ascii="Times New Roman" w:hAnsi="Times New Roman" w:cs="Times New Roman"/>
          <w:sz w:val="24"/>
          <w:szCs w:val="24"/>
        </w:rPr>
        <w:t xml:space="preserve">The Personal </w:t>
      </w:r>
      <w:r>
        <w:rPr>
          <w:rFonts w:ascii="Times New Roman" w:hAnsi="Times New Roman" w:cs="Times New Roman"/>
          <w:sz w:val="24"/>
          <w:szCs w:val="24"/>
        </w:rPr>
        <w:t xml:space="preserve">Statement should be typed or printed legibly in English (A4, double-spaced, single-sided). This statement must be written solely by the applicant. Any assistance from others will be grounds for termination or dismissal. Please refer to the prompts below. 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181"/>
        <w:gridCol w:w="7437"/>
      </w:tblGrid>
      <w:tr w:rsidR="00A16A0D" w14:paraId="4E041B26" w14:textId="77777777" w:rsidTr="008D7E5F">
        <w:trPr>
          <w:trHeight w:val="510"/>
        </w:trPr>
        <w:tc>
          <w:tcPr>
            <w:tcW w:w="1134" w:type="pct"/>
            <w:tcBorders>
              <w:top w:val="single" w:sz="8" w:space="0" w:color="auto"/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BE22D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l Name</w:t>
            </w:r>
          </w:p>
        </w:tc>
        <w:tc>
          <w:tcPr>
            <w:tcW w:w="3866" w:type="pct"/>
            <w:tcBorders>
              <w:top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4BB24E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48BC4C1" w14:textId="77777777" w:rsidTr="008D7E5F">
        <w:trPr>
          <w:trHeight w:val="510"/>
        </w:trPr>
        <w:tc>
          <w:tcPr>
            <w:tcW w:w="1134" w:type="pct"/>
            <w:tcBorders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925F38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ying Position</w:t>
            </w:r>
          </w:p>
        </w:tc>
        <w:tc>
          <w:tcPr>
            <w:tcW w:w="3866" w:type="pct"/>
            <w:tcBorders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5B95B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5B730C74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31080531" w14:textId="77777777" w:rsidR="00A16A0D" w:rsidRDefault="00A16A0D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Explain your most important accomplishment relevant to the position you are applying fo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aborate why you think it as such and how you achieved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that accomplish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E4466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BBC03FE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F1DCED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B525AC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F0EF5EC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7B1973A" w14:textId="77777777" w:rsidR="00A16A0D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your career vision in relation to your ideas 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FoCO’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sion and missions. (Less than </w:t>
            </w:r>
            <w:r w:rsidR="00BC1E9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0 words) </w:t>
            </w:r>
          </w:p>
          <w:p w14:paraId="23038B27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E0D0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7297B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289C7DFA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7BFD5F4F" w14:textId="77777777" w:rsidR="00A16A0D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Describe your potential contributions to the Secretari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terms of creating hospitable and productive work environment. (Less than </w:t>
            </w:r>
            <w:r w:rsidR="00BC1E9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423E654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0B101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536D7E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4710B214" w14:textId="77777777" w:rsidTr="008D7E5F">
        <w:trPr>
          <w:trHeight w:val="170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16999566" w14:textId="77777777" w:rsidR="00F653DC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ist any additional comments her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BC1E9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D0518AA" w14:textId="77777777" w:rsid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8FE47B" w14:textId="77777777" w:rsid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D41C4" w14:textId="77777777" w:rsidR="00BC1E94" w:rsidRPr="00BC1E94" w:rsidRDefault="00BC1E94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3DC" w14:paraId="64DECA62" w14:textId="77777777" w:rsidTr="008D7E5F">
        <w:tc>
          <w:tcPr>
            <w:tcW w:w="5000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68C73BE" w14:textId="77777777" w:rsidR="00AD1499" w:rsidRDefault="00AD1499" w:rsidP="00AD14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5412EFE" w14:textId="77777777" w:rsidR="00AD1499" w:rsidRDefault="00AD1499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4A07D" w14:textId="77777777" w:rsidR="00F653DC" w:rsidRDefault="00F653DC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hereby submit my Personal Statement and certify that I have received no assistance in writing or editing this essay.</w:t>
            </w:r>
          </w:p>
          <w:p w14:paraId="4C7DA98F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EBE1A" w14:textId="77777777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2F952D" w14:textId="77777777" w:rsidR="00F653DC" w:rsidRDefault="00AB4BB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</w:t>
            </w:r>
          </w:p>
          <w:p w14:paraId="6B7AE637" w14:textId="77777777" w:rsidR="00F653DC" w:rsidRPr="00F653DC" w:rsidRDefault="00AB4BB3" w:rsidP="008627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d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8627E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8627E0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="008627E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</w:tbl>
    <w:p w14:paraId="5206FBED" w14:textId="77777777"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01946" w14:textId="77777777" w:rsidR="00184434" w:rsidRDefault="00184434" w:rsidP="00D4038D">
      <w:pPr>
        <w:spacing w:after="0" w:line="240" w:lineRule="auto"/>
      </w:pPr>
      <w:r>
        <w:separator/>
      </w:r>
    </w:p>
  </w:endnote>
  <w:endnote w:type="continuationSeparator" w:id="0">
    <w:p w14:paraId="5F37957A" w14:textId="77777777" w:rsidR="00184434" w:rsidRDefault="00184434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4A234" w14:textId="77777777"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5A4C3" w14:textId="77777777" w:rsidR="00184434" w:rsidRDefault="00184434" w:rsidP="00D4038D">
      <w:pPr>
        <w:spacing w:after="0" w:line="240" w:lineRule="auto"/>
      </w:pPr>
      <w:r>
        <w:separator/>
      </w:r>
    </w:p>
  </w:footnote>
  <w:footnote w:type="continuationSeparator" w:id="0">
    <w:p w14:paraId="47693F4C" w14:textId="77777777" w:rsidR="00184434" w:rsidRDefault="00184434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1E81" w14:textId="77777777"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>
      <w:rPr>
        <w:rFonts w:ascii="Arial" w:hAnsi="Arial" w:cs="Arial" w:hint="eastAsia"/>
        <w:b/>
        <w:sz w:val="24"/>
      </w:rPr>
      <w:t>2</w:t>
    </w:r>
    <w:r w:rsidRPr="00757B53">
      <w:rPr>
        <w:rFonts w:ascii="Arial" w:hAnsi="Arial" w:cs="Arial"/>
        <w:b/>
        <w:sz w:val="24"/>
      </w:rPr>
      <w:t>. Personal</w:t>
    </w:r>
    <w:r>
      <w:rPr>
        <w:rFonts w:ascii="Arial" w:hAnsi="Arial" w:cs="Arial"/>
        <w:b/>
        <w:sz w:val="24"/>
      </w:rPr>
      <w:t xml:space="preserve"> </w:t>
    </w:r>
    <w:r>
      <w:rPr>
        <w:rFonts w:ascii="Arial" w:hAnsi="Arial" w:cs="Arial" w:hint="eastAsia"/>
        <w:b/>
        <w:sz w:val="24"/>
      </w:rPr>
      <w:t>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7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zQ2NLe0NDc3MbRU0lEKTi0uzszPAykwrAUAjfzDTiwAAAA="/>
  </w:docVars>
  <w:rsids>
    <w:rsidRoot w:val="00C44302"/>
    <w:rsid w:val="000B459E"/>
    <w:rsid w:val="00184434"/>
    <w:rsid w:val="00350793"/>
    <w:rsid w:val="00485BE5"/>
    <w:rsid w:val="00496F71"/>
    <w:rsid w:val="006821D2"/>
    <w:rsid w:val="00841D42"/>
    <w:rsid w:val="008627E0"/>
    <w:rsid w:val="008D7E5F"/>
    <w:rsid w:val="009341A5"/>
    <w:rsid w:val="00A16A0D"/>
    <w:rsid w:val="00AB4BB3"/>
    <w:rsid w:val="00AD1499"/>
    <w:rsid w:val="00AF39A6"/>
    <w:rsid w:val="00BC1E94"/>
    <w:rsid w:val="00C44302"/>
    <w:rsid w:val="00D4038D"/>
    <w:rsid w:val="00DB74E8"/>
    <w:rsid w:val="00E20BCD"/>
    <w:rsid w:val="00E44666"/>
    <w:rsid w:val="00E857F6"/>
    <w:rsid w:val="00F653DC"/>
    <w:rsid w:val="00F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A17F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Seonghan LEE</cp:lastModifiedBy>
  <cp:revision>9</cp:revision>
  <cp:lastPrinted>2018-03-05T23:41:00Z</cp:lastPrinted>
  <dcterms:created xsi:type="dcterms:W3CDTF">2018-03-05T13:06:00Z</dcterms:created>
  <dcterms:modified xsi:type="dcterms:W3CDTF">2022-03-25T08:09:00Z</dcterms:modified>
</cp:coreProperties>
</file>